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DA36E" w14:textId="725AE1FB" w:rsidR="007C146E" w:rsidRPr="007C146E" w:rsidRDefault="007C146E" w:rsidP="00AF464D">
      <w:pPr>
        <w:pStyle w:val="Heading1"/>
        <w:ind w:left="2880"/>
      </w:pPr>
      <w:r>
        <w:t>Yarn Storage Ideas</w:t>
      </w:r>
    </w:p>
    <w:p w14:paraId="29552266" w14:textId="59BE4C58" w:rsidR="007C146E" w:rsidRDefault="007C146E" w:rsidP="007C146E">
      <w:r>
        <w:t xml:space="preserve">One of the clear ways of storing your yarns is to keep them in a space where there is </w:t>
      </w:r>
      <w:r w:rsidR="000D05F8">
        <w:t xml:space="preserve">a </w:t>
      </w:r>
      <w:r>
        <w:t xml:space="preserve">penetration of sunlight and a normal airflow is ensured. Other than </w:t>
      </w:r>
      <w:proofErr w:type="gramStart"/>
      <w:r>
        <w:t>that</w:t>
      </w:r>
      <w:proofErr w:type="gramEnd"/>
      <w:r>
        <w:t xml:space="preserve"> if it is stored in a stiff place there is </w:t>
      </w:r>
      <w:r w:rsidR="000D05F8">
        <w:t xml:space="preserve">a </w:t>
      </w:r>
      <w:r>
        <w:t>high chance of bugs to start a home.</w:t>
      </w:r>
    </w:p>
    <w:p w14:paraId="549C9EFF" w14:textId="4411285D" w:rsidR="007C146E" w:rsidRDefault="007C146E" w:rsidP="007C146E">
      <w:pPr>
        <w:pStyle w:val="Heading2"/>
      </w:pPr>
      <w:r>
        <w:t>Yarn storage ideas</w:t>
      </w:r>
    </w:p>
    <w:p w14:paraId="61465FB6" w14:textId="6FA3862F" w:rsidR="007C146E" w:rsidRDefault="003B37B2" w:rsidP="007C146E">
      <w:r>
        <w:t xml:space="preserve">This might seem to a lot that what is the necessity to find a proper way of saving yarns, but depending on the storage management the quality of the yarn is highly affected. </w:t>
      </w:r>
      <w:r w:rsidR="000D05F8">
        <w:t>The following measurements</w:t>
      </w:r>
      <w:r>
        <w:t xml:space="preserve"> will keep your yarns fresh as new and fluffy.  </w:t>
      </w:r>
    </w:p>
    <w:p w14:paraId="491C8AFD" w14:textId="6FE20C22" w:rsidR="003B37B2" w:rsidRDefault="003B37B2" w:rsidP="003B37B2">
      <w:pPr>
        <w:pStyle w:val="ListParagraph"/>
        <w:numPr>
          <w:ilvl w:val="0"/>
          <w:numId w:val="1"/>
        </w:numPr>
      </w:pPr>
      <w:r>
        <w:t>Plastic bags to store yarns are not a wise choice, thus the yarns can’t breathe. As per observations</w:t>
      </w:r>
      <w:r w:rsidR="000D05F8">
        <w:t>,</w:t>
      </w:r>
      <w:r>
        <w:t xml:space="preserve"> yarns can hold up to 30% of the weights in normal moisture. Else they can get molded and the prior quality is questioned.</w:t>
      </w:r>
    </w:p>
    <w:p w14:paraId="05C65468" w14:textId="77777777" w:rsidR="00242080" w:rsidRDefault="0031779D" w:rsidP="0031779D">
      <w:pPr>
        <w:ind w:left="360"/>
      </w:pPr>
      <w:r>
        <w:rPr>
          <w:noProof/>
        </w:rPr>
        <w:drawing>
          <wp:inline distT="0" distB="0" distL="0" distR="0" wp14:anchorId="71BC5C39" wp14:editId="0546C6BA">
            <wp:extent cx="2171700" cy="1447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71700" cy="1447800"/>
                    </a:xfrm>
                    <a:prstGeom prst="rect">
                      <a:avLst/>
                    </a:prstGeom>
                  </pic:spPr>
                </pic:pic>
              </a:graphicData>
            </a:graphic>
          </wp:inline>
        </w:drawing>
      </w:r>
      <w:r>
        <w:t xml:space="preserve"> </w:t>
      </w:r>
      <w:r>
        <w:tab/>
      </w:r>
    </w:p>
    <w:p w14:paraId="4DF8712E" w14:textId="1F4DC68A" w:rsidR="0031779D" w:rsidRDefault="0031779D" w:rsidP="0031779D">
      <w:pPr>
        <w:ind w:left="360"/>
      </w:pPr>
      <w:r>
        <w:t xml:space="preserve">No plastic bags, breathable yarns </w:t>
      </w:r>
    </w:p>
    <w:p w14:paraId="579D2832" w14:textId="7550AC39" w:rsidR="003B37B2" w:rsidRDefault="003B37B2" w:rsidP="003B37B2">
      <w:pPr>
        <w:pStyle w:val="ListParagraph"/>
        <w:numPr>
          <w:ilvl w:val="0"/>
          <w:numId w:val="1"/>
        </w:numPr>
      </w:pPr>
      <w:r>
        <w:t>Damp places and areas are highly discouraged for storing purposes.</w:t>
      </w:r>
    </w:p>
    <w:p w14:paraId="32EC0124" w14:textId="1543FBC2" w:rsidR="003B37B2" w:rsidRDefault="00D25BA4" w:rsidP="003B37B2">
      <w:pPr>
        <w:pStyle w:val="ListParagraph"/>
        <w:numPr>
          <w:ilvl w:val="0"/>
          <w:numId w:val="1"/>
        </w:numPr>
      </w:pPr>
      <w:r>
        <w:t>You can select plastic containers like box and store them in a closet, where it is safe from direct sunlight</w:t>
      </w:r>
    </w:p>
    <w:p w14:paraId="7D1810E9" w14:textId="77777777" w:rsidR="00242080" w:rsidRDefault="0031779D" w:rsidP="0031779D">
      <w:pPr>
        <w:ind w:left="360"/>
      </w:pPr>
      <w:r>
        <w:rPr>
          <w:noProof/>
        </w:rPr>
        <w:drawing>
          <wp:inline distT="0" distB="0" distL="0" distR="0" wp14:anchorId="4D1E6AB1" wp14:editId="725AB2F3">
            <wp:extent cx="2226308" cy="1668780"/>
            <wp:effectExtent l="0" t="0" r="317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35785" cy="1675883"/>
                    </a:xfrm>
                    <a:prstGeom prst="rect">
                      <a:avLst/>
                    </a:prstGeom>
                  </pic:spPr>
                </pic:pic>
              </a:graphicData>
            </a:graphic>
          </wp:inline>
        </w:drawing>
      </w:r>
      <w:r w:rsidR="00A75630">
        <w:t xml:space="preserve">     </w:t>
      </w:r>
    </w:p>
    <w:p w14:paraId="6C1E05CF" w14:textId="7A64838F" w:rsidR="0031779D" w:rsidRDefault="00A75630" w:rsidP="0031779D">
      <w:pPr>
        <w:ind w:left="360"/>
      </w:pPr>
      <w:r>
        <w:t>Box-like container, safe from direct sun-light</w:t>
      </w:r>
    </w:p>
    <w:p w14:paraId="2ED98E22" w14:textId="75F44BCB" w:rsidR="001D57E7" w:rsidRDefault="00D25BA4" w:rsidP="003B37B2">
      <w:pPr>
        <w:pStyle w:val="ListParagraph"/>
        <w:numPr>
          <w:ilvl w:val="0"/>
          <w:numId w:val="1"/>
        </w:numPr>
      </w:pPr>
      <w:r>
        <w:lastRenderedPageBreak/>
        <w:t>Baskets made of bamboos and storing on them in a</w:t>
      </w:r>
      <w:r w:rsidR="001D57E7">
        <w:t>n</w:t>
      </w:r>
      <w:r>
        <w:t xml:space="preserve"> open space might hook the b</w:t>
      </w:r>
      <w:r w:rsidR="00151FB9">
        <w:t>eetles</w:t>
      </w:r>
      <w:r>
        <w:t xml:space="preserve"> to reside in and make the yarns </w:t>
      </w:r>
      <w:r w:rsidR="001D57E7">
        <w:t>wear off.</w:t>
      </w:r>
    </w:p>
    <w:p w14:paraId="27C97C67" w14:textId="77777777" w:rsidR="00242080" w:rsidRDefault="00242080" w:rsidP="00242080">
      <w:pPr>
        <w:ind w:left="360"/>
      </w:pPr>
      <w:r>
        <w:rPr>
          <w:noProof/>
        </w:rPr>
        <w:drawing>
          <wp:inline distT="0" distB="0" distL="0" distR="0" wp14:anchorId="528B9798" wp14:editId="1677662B">
            <wp:extent cx="2903589" cy="21764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
                      <a:extLst>
                        <a:ext uri="{28A0092B-C50C-407E-A947-70E740481C1C}">
                          <a14:useLocalDpi xmlns:a14="http://schemas.microsoft.com/office/drawing/2010/main" val="0"/>
                        </a:ext>
                      </a:extLst>
                    </a:blip>
                    <a:stretch>
                      <a:fillRect/>
                    </a:stretch>
                  </pic:blipFill>
                  <pic:spPr>
                    <a:xfrm>
                      <a:off x="0" y="0"/>
                      <a:ext cx="2925254" cy="2192690"/>
                    </a:xfrm>
                    <a:prstGeom prst="rect">
                      <a:avLst/>
                    </a:prstGeom>
                  </pic:spPr>
                </pic:pic>
              </a:graphicData>
            </a:graphic>
          </wp:inline>
        </w:drawing>
      </w:r>
      <w:r>
        <w:tab/>
      </w:r>
    </w:p>
    <w:p w14:paraId="380CB118" w14:textId="1C977B5E" w:rsidR="00242080" w:rsidRDefault="00242080" w:rsidP="00242080">
      <w:pPr>
        <w:ind w:left="360"/>
      </w:pPr>
      <w:r>
        <w:t>Bamboo-like materials to be avoided for storing</w:t>
      </w:r>
    </w:p>
    <w:p w14:paraId="337C1212" w14:textId="4D429BCF" w:rsidR="00D25BA4" w:rsidRDefault="00151FB9" w:rsidP="003B37B2">
      <w:pPr>
        <w:pStyle w:val="ListParagraph"/>
        <w:numPr>
          <w:ilvl w:val="0"/>
          <w:numId w:val="1"/>
        </w:numPr>
      </w:pPr>
      <w:r>
        <w:t>A linen closet is a perfect place for the yarns to be stored</w:t>
      </w:r>
    </w:p>
    <w:p w14:paraId="0F6039BB" w14:textId="3E18F56A" w:rsidR="00242080" w:rsidRDefault="00242080" w:rsidP="00242080">
      <w:pPr>
        <w:ind w:left="360"/>
      </w:pPr>
      <w:r>
        <w:rPr>
          <w:noProof/>
        </w:rPr>
        <w:drawing>
          <wp:inline distT="0" distB="0" distL="0" distR="0" wp14:anchorId="5C5E19E0" wp14:editId="527A10AF">
            <wp:extent cx="3371850" cy="2247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a:extLst>
                        <a:ext uri="{28A0092B-C50C-407E-A947-70E740481C1C}">
                          <a14:useLocalDpi xmlns:a14="http://schemas.microsoft.com/office/drawing/2010/main" val="0"/>
                        </a:ext>
                      </a:extLst>
                    </a:blip>
                    <a:stretch>
                      <a:fillRect/>
                    </a:stretch>
                  </pic:blipFill>
                  <pic:spPr>
                    <a:xfrm>
                      <a:off x="0" y="0"/>
                      <a:ext cx="3371850" cy="2247900"/>
                    </a:xfrm>
                    <a:prstGeom prst="rect">
                      <a:avLst/>
                    </a:prstGeom>
                  </pic:spPr>
                </pic:pic>
              </a:graphicData>
            </a:graphic>
          </wp:inline>
        </w:drawing>
      </w:r>
    </w:p>
    <w:p w14:paraId="5E8BBD32" w14:textId="1A8660EF" w:rsidR="0037161E" w:rsidRDefault="0037161E" w:rsidP="00242080">
      <w:pPr>
        <w:ind w:left="360"/>
      </w:pPr>
      <w:r>
        <w:t>Linen closet for storing yarn</w:t>
      </w:r>
    </w:p>
    <w:p w14:paraId="3071AD0B" w14:textId="238D8166" w:rsidR="00151FB9" w:rsidRDefault="00151FB9" w:rsidP="003B37B2">
      <w:pPr>
        <w:pStyle w:val="ListParagraph"/>
        <w:numPr>
          <w:ilvl w:val="0"/>
          <w:numId w:val="1"/>
        </w:numPr>
      </w:pPr>
      <w:r>
        <w:t xml:space="preserve">Make sure the garment is not unlaundered </w:t>
      </w:r>
    </w:p>
    <w:p w14:paraId="5AA61D14" w14:textId="01B98A0E" w:rsidR="002C55BB" w:rsidRDefault="002C55BB" w:rsidP="002C55BB">
      <w:pPr>
        <w:pStyle w:val="ListParagraph"/>
        <w:numPr>
          <w:ilvl w:val="0"/>
          <w:numId w:val="1"/>
        </w:numPr>
      </w:pPr>
      <w:r>
        <w:t>Dark places are favorite</w:t>
      </w:r>
      <w:r w:rsidR="000D05F8">
        <w:t>s</w:t>
      </w:r>
      <w:r>
        <w:t xml:space="preserve"> for </w:t>
      </w:r>
      <w:r w:rsidR="000D05F8">
        <w:t>bugs and beetles</w:t>
      </w:r>
      <w:r>
        <w:t>, so if you are keeping your stores in a dark damp place for a long time make sure you relocate them.</w:t>
      </w:r>
    </w:p>
    <w:p w14:paraId="54C442EB" w14:textId="30416EF1" w:rsidR="002C55BB" w:rsidRDefault="002C55BB" w:rsidP="002C55BB">
      <w:pPr>
        <w:pStyle w:val="ListParagraph"/>
        <w:numPr>
          <w:ilvl w:val="0"/>
          <w:numId w:val="1"/>
        </w:numPr>
      </w:pPr>
      <w:r>
        <w:t>Mothballs can help you get rid of such disturbance.</w:t>
      </w:r>
    </w:p>
    <w:p w14:paraId="5949DD47" w14:textId="00AF45CC" w:rsidR="0037161E" w:rsidRDefault="0037161E" w:rsidP="0037161E">
      <w:pPr>
        <w:ind w:left="360"/>
      </w:pPr>
      <w:r>
        <w:rPr>
          <w:noProof/>
        </w:rPr>
        <w:lastRenderedPageBreak/>
        <w:drawing>
          <wp:inline distT="0" distB="0" distL="0" distR="0" wp14:anchorId="73038BD8" wp14:editId="2B6FF24D">
            <wp:extent cx="3048000" cy="2033016"/>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48000" cy="2033016"/>
                    </a:xfrm>
                    <a:prstGeom prst="rect">
                      <a:avLst/>
                    </a:prstGeom>
                  </pic:spPr>
                </pic:pic>
              </a:graphicData>
            </a:graphic>
          </wp:inline>
        </w:drawing>
      </w:r>
    </w:p>
    <w:p w14:paraId="5F156412" w14:textId="5D29B25A" w:rsidR="0037161E" w:rsidRDefault="0037161E" w:rsidP="0037161E">
      <w:pPr>
        <w:ind w:left="360"/>
      </w:pPr>
      <w:r>
        <w:t>Mothballs to help you</w:t>
      </w:r>
    </w:p>
    <w:p w14:paraId="61B16974" w14:textId="6745CA44" w:rsidR="002C55BB" w:rsidRDefault="002C55BB" w:rsidP="002C55BB">
      <w:pPr>
        <w:pStyle w:val="ListParagraph"/>
        <w:numPr>
          <w:ilvl w:val="0"/>
          <w:numId w:val="1"/>
        </w:numPr>
      </w:pPr>
      <w:r>
        <w:t>Also, you might go for natural remedies that can prevent the bugs, beetles to stay away from your yarns.</w:t>
      </w:r>
    </w:p>
    <w:p w14:paraId="3D799241" w14:textId="5316ABB6" w:rsidR="002C55BB" w:rsidRDefault="002C55BB" w:rsidP="002C55BB">
      <w:r>
        <w:t xml:space="preserve">The following blog thread will give a bit explicit ideology that </w:t>
      </w:r>
      <w:r w:rsidR="000D05F8">
        <w:t>is</w:t>
      </w:r>
      <w:r>
        <w:t xml:space="preserve"> described in the previous section </w:t>
      </w:r>
      <w:hyperlink r:id="rId10" w:history="1">
        <w:r w:rsidRPr="009A1B26">
          <w:rPr>
            <w:rStyle w:val="Hyperlink"/>
          </w:rPr>
          <w:t>https://www.crochet-world.com/blog/?p=9172</w:t>
        </w:r>
      </w:hyperlink>
      <w:r>
        <w:t xml:space="preserve"> </w:t>
      </w:r>
    </w:p>
    <w:p w14:paraId="17F237E6" w14:textId="7DDC2847" w:rsidR="001E5CAF" w:rsidRDefault="001E5CAF" w:rsidP="001E5CAF">
      <w:pPr>
        <w:pStyle w:val="Heading2"/>
      </w:pPr>
      <w:r>
        <w:t>Best possible ways to preserve the yarns</w:t>
      </w:r>
    </w:p>
    <w:p w14:paraId="02021EAA" w14:textId="7EEAE653" w:rsidR="001E5CAF" w:rsidRDefault="001E5CAF" w:rsidP="001E5CAF">
      <w:r>
        <w:t>All the bounded rules for storing the yarns might seem tough. But in real</w:t>
      </w:r>
      <w:r w:rsidR="000D05F8">
        <w:t>ity,</w:t>
      </w:r>
      <w:r>
        <w:t xml:space="preserve"> it’s just simple as ever. Locate a place that has the normal environmental state, no excessive heat or, moisture, just a daily living room.</w:t>
      </w:r>
    </w:p>
    <w:p w14:paraId="69C16679" w14:textId="76D919B4" w:rsidR="00FD3124" w:rsidRDefault="001E5CAF" w:rsidP="001E5CAF">
      <w:r>
        <w:t xml:space="preserve">The very next fact is </w:t>
      </w:r>
      <w:r w:rsidR="000D05F8">
        <w:t xml:space="preserve">to </w:t>
      </w:r>
      <w:r>
        <w:t>select an exclusive cupboard or wooden haul, that has free movement of air and room temperature and keep</w:t>
      </w:r>
      <w:r w:rsidR="000D05F8">
        <w:t>s</w:t>
      </w:r>
      <w:r>
        <w:t xml:space="preserve"> the yarns stacked. A wise way is to keep the storage visual transparent so, if there is any up and down inside, you can easily figure the rest out. There are some cool ways of demonstrating the</w:t>
      </w:r>
      <w:r w:rsidR="000E771D">
        <w:t xml:space="preserve"> </w:t>
      </w:r>
      <w:r>
        <w:t xml:space="preserve">storage. </w:t>
      </w:r>
    </w:p>
    <w:p w14:paraId="676C84C9" w14:textId="0C2B9DD4" w:rsidR="00242080" w:rsidRDefault="00242080" w:rsidP="001E5CAF"/>
    <w:p w14:paraId="4A29A752" w14:textId="52D7A2F1" w:rsidR="001E5CAF" w:rsidRDefault="00242080" w:rsidP="001E5CAF">
      <w:r>
        <w:rPr>
          <w:noProof/>
        </w:rPr>
        <w:drawing>
          <wp:anchor distT="0" distB="0" distL="114300" distR="114300" simplePos="0" relativeHeight="251658240" behindDoc="0" locked="0" layoutInCell="1" allowOverlap="1" wp14:anchorId="525AD76F" wp14:editId="78F43FDB">
            <wp:simplePos x="0" y="0"/>
            <wp:positionH relativeFrom="margin">
              <wp:align>left</wp:align>
            </wp:positionH>
            <wp:positionV relativeFrom="paragraph">
              <wp:posOffset>635</wp:posOffset>
            </wp:positionV>
            <wp:extent cx="1546860" cy="2334883"/>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46860" cy="2334883"/>
                    </a:xfrm>
                    <a:prstGeom prst="rect">
                      <a:avLst/>
                    </a:prstGeom>
                  </pic:spPr>
                </pic:pic>
              </a:graphicData>
            </a:graphic>
            <wp14:sizeRelH relativeFrom="page">
              <wp14:pctWidth>0</wp14:pctWidth>
            </wp14:sizeRelH>
            <wp14:sizeRelV relativeFrom="page">
              <wp14:pctHeight>0</wp14:pctHeight>
            </wp14:sizeRelV>
          </wp:anchor>
        </w:drawing>
      </w:r>
      <w:r w:rsidR="00FD3124">
        <w:rPr>
          <w:noProof/>
        </w:rPr>
        <w:drawing>
          <wp:anchor distT="0" distB="0" distL="114300" distR="114300" simplePos="0" relativeHeight="251659264" behindDoc="0" locked="0" layoutInCell="1" allowOverlap="1" wp14:anchorId="34CAA78A" wp14:editId="4CF4E7A6">
            <wp:simplePos x="0" y="0"/>
            <wp:positionH relativeFrom="column">
              <wp:posOffset>2051050</wp:posOffset>
            </wp:positionH>
            <wp:positionV relativeFrom="paragraph">
              <wp:posOffset>6985</wp:posOffset>
            </wp:positionV>
            <wp:extent cx="1429163" cy="22707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29163" cy="2270760"/>
                    </a:xfrm>
                    <a:prstGeom prst="rect">
                      <a:avLst/>
                    </a:prstGeom>
                  </pic:spPr>
                </pic:pic>
              </a:graphicData>
            </a:graphic>
            <wp14:sizeRelH relativeFrom="page">
              <wp14:pctWidth>0</wp14:pctWidth>
            </wp14:sizeRelH>
            <wp14:sizeRelV relativeFrom="page">
              <wp14:pctHeight>0</wp14:pctHeight>
            </wp14:sizeRelV>
          </wp:anchor>
        </w:drawing>
      </w:r>
      <w:r w:rsidR="00FD3124">
        <w:rPr>
          <w:noProof/>
        </w:rPr>
        <w:drawing>
          <wp:anchor distT="0" distB="0" distL="114300" distR="114300" simplePos="0" relativeHeight="251660288" behindDoc="0" locked="0" layoutInCell="1" allowOverlap="1" wp14:anchorId="4A5295D9" wp14:editId="2ABC8969">
            <wp:simplePos x="0" y="0"/>
            <wp:positionH relativeFrom="column">
              <wp:posOffset>3886200</wp:posOffset>
            </wp:positionH>
            <wp:positionV relativeFrom="paragraph">
              <wp:posOffset>4445</wp:posOffset>
            </wp:positionV>
            <wp:extent cx="1516380" cy="2280285"/>
            <wp:effectExtent l="0" t="0" r="762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16380" cy="2280285"/>
                    </a:xfrm>
                    <a:prstGeom prst="rect">
                      <a:avLst/>
                    </a:prstGeom>
                  </pic:spPr>
                </pic:pic>
              </a:graphicData>
            </a:graphic>
            <wp14:sizeRelH relativeFrom="page">
              <wp14:pctWidth>0</wp14:pctWidth>
            </wp14:sizeRelH>
            <wp14:sizeRelV relativeFrom="page">
              <wp14:pctHeight>0</wp14:pctHeight>
            </wp14:sizeRelV>
          </wp:anchor>
        </w:drawing>
      </w:r>
      <w:r w:rsidR="001E5CAF">
        <w:rPr>
          <w:noProof/>
        </w:rPr>
        <mc:AlternateContent>
          <mc:Choice Requires="wps">
            <w:drawing>
              <wp:inline distT="0" distB="0" distL="0" distR="0" wp14:anchorId="295503ED" wp14:editId="444FAB15">
                <wp:extent cx="304800" cy="304800"/>
                <wp:effectExtent l="0" t="0" r="0" b="0"/>
                <wp:docPr id="1" name="Rectangle 1" descr="diy yarn stor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3B8AFB" w14:textId="3F630DAF" w:rsidR="00FD3124" w:rsidRDefault="00FD3124" w:rsidP="00FD3124">
                            <w:pPr>
                              <w:jc w:val="center"/>
                            </w:pPr>
                          </w:p>
                          <w:p w14:paraId="5610D03C" w14:textId="5E116995" w:rsidR="00FD3124" w:rsidRDefault="00FD3124" w:rsidP="00FD3124">
                            <w:pPr>
                              <w:jc w:val="center"/>
                            </w:pPr>
                          </w:p>
                          <w:p w14:paraId="5D0C6686" w14:textId="77777777" w:rsidR="00FD3124" w:rsidRDefault="00FD3124" w:rsidP="00FD3124">
                            <w:pPr>
                              <w:jc w:val="center"/>
                            </w:pPr>
                          </w:p>
                        </w:txbxContent>
                      </wps:txbx>
                      <wps:bodyPr rot="0" vert="horz" wrap="square" lIns="91440" tIns="45720" rIns="91440" bIns="45720" anchor="t" anchorCtr="0" upright="1">
                        <a:noAutofit/>
                      </wps:bodyPr>
                    </wps:wsp>
                  </a:graphicData>
                </a:graphic>
              </wp:inline>
            </w:drawing>
          </mc:Choice>
          <mc:Fallback>
            <w:pict>
              <v:rect w14:anchorId="295503ED" id="Rectangle 1" o:spid="_x0000_s1026" alt="diy yarn stor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" filled="f" stroked="f">
                <o:lock v:ext="edit" aspectratio="t"/>
                <v:textbox>
                  <w:txbxContent>
                    <w:p w14:paraId="613B8AFB" w14:textId="3F630DAF" w:rsidR="00FD3124" w:rsidRDefault="00FD3124" w:rsidP="00FD3124">
                      <w:pPr>
                        <w:jc w:val="center"/>
                      </w:pPr>
                    </w:p>
                    <w:p w14:paraId="5610D03C" w14:textId="5E116995" w:rsidR="00FD3124" w:rsidRDefault="00FD3124" w:rsidP="00FD3124">
                      <w:pPr>
                        <w:jc w:val="center"/>
                      </w:pPr>
                    </w:p>
                    <w:p w14:paraId="5D0C6686" w14:textId="77777777" w:rsidR="00FD3124" w:rsidRDefault="00FD3124" w:rsidP="00FD3124">
                      <w:pPr>
                        <w:jc w:val="center"/>
                      </w:pPr>
                    </w:p>
                  </w:txbxContent>
                </v:textbox>
                <w10:anchorlock/>
              </v:rect>
            </w:pict>
          </mc:Fallback>
        </mc:AlternateContent>
      </w:r>
    </w:p>
    <w:p w14:paraId="3F18C9F2" w14:textId="35081AF6" w:rsidR="00FD3124" w:rsidRPr="00FD3124" w:rsidRDefault="00FD3124" w:rsidP="00FD3124"/>
    <w:p w14:paraId="12FF253D" w14:textId="61444EC7" w:rsidR="00FD3124" w:rsidRPr="00FD3124" w:rsidRDefault="00FD3124" w:rsidP="00FD3124"/>
    <w:p w14:paraId="148F1C49" w14:textId="513CD6E3" w:rsidR="00FD3124" w:rsidRPr="00FD3124" w:rsidRDefault="00FD3124" w:rsidP="00FD3124"/>
    <w:p w14:paraId="260CAF6A" w14:textId="4FB22D07" w:rsidR="00FD3124" w:rsidRPr="00FD3124" w:rsidRDefault="00FD3124" w:rsidP="00FD3124"/>
    <w:p w14:paraId="0176563D" w14:textId="3F4588FF" w:rsidR="00FD3124" w:rsidRPr="00FD3124" w:rsidRDefault="00FD3124" w:rsidP="00FD3124"/>
    <w:p w14:paraId="5E79D379" w14:textId="2C4DA319" w:rsidR="00FD3124" w:rsidRPr="00FD3124" w:rsidRDefault="00FD3124" w:rsidP="00FD3124"/>
    <w:p w14:paraId="19F84F70" w14:textId="75B1056E" w:rsidR="00FD3124" w:rsidRPr="00FD3124" w:rsidRDefault="000E771D" w:rsidP="00FD3124">
      <w:r>
        <w:rPr>
          <w:noProof/>
        </w:rPr>
        <w:drawing>
          <wp:anchor distT="0" distB="0" distL="114300" distR="114300" simplePos="0" relativeHeight="251662336" behindDoc="0" locked="0" layoutInCell="1" allowOverlap="1" wp14:anchorId="7104D2BE" wp14:editId="232A4A18">
            <wp:simplePos x="0" y="0"/>
            <wp:positionH relativeFrom="margin">
              <wp:align>right</wp:align>
            </wp:positionH>
            <wp:positionV relativeFrom="paragraph">
              <wp:posOffset>8890</wp:posOffset>
            </wp:positionV>
            <wp:extent cx="2712720" cy="181038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12720" cy="181038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0F3EF76B" wp14:editId="64BE7461">
            <wp:simplePos x="0" y="0"/>
            <wp:positionH relativeFrom="margin">
              <wp:align>left</wp:align>
            </wp:positionH>
            <wp:positionV relativeFrom="paragraph">
              <wp:posOffset>8890</wp:posOffset>
            </wp:positionV>
            <wp:extent cx="2746786" cy="18332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46786" cy="1833245"/>
                    </a:xfrm>
                    <a:prstGeom prst="rect">
                      <a:avLst/>
                    </a:prstGeom>
                  </pic:spPr>
                </pic:pic>
              </a:graphicData>
            </a:graphic>
            <wp14:sizeRelH relativeFrom="page">
              <wp14:pctWidth>0</wp14:pctWidth>
            </wp14:sizeRelH>
            <wp14:sizeRelV relativeFrom="page">
              <wp14:pctHeight>0</wp14:pctHeight>
            </wp14:sizeRelV>
          </wp:anchor>
        </w:drawing>
      </w:r>
    </w:p>
    <w:p w14:paraId="7EE72AFF" w14:textId="687BEFF2" w:rsidR="00FD3124" w:rsidRPr="00FD3124" w:rsidRDefault="00FD3124" w:rsidP="00FD3124"/>
    <w:p w14:paraId="37B59FA7" w14:textId="42850E30" w:rsidR="00FD3124" w:rsidRPr="00FD3124" w:rsidRDefault="00FD3124" w:rsidP="00FD3124"/>
    <w:p w14:paraId="0AFD30F7" w14:textId="1750A220" w:rsidR="00FD3124" w:rsidRPr="00FD3124" w:rsidRDefault="00FD3124" w:rsidP="00FD3124"/>
    <w:p w14:paraId="399A58A9" w14:textId="7148218F" w:rsidR="00FD3124" w:rsidRPr="00FD3124" w:rsidRDefault="00FD3124" w:rsidP="00FD3124"/>
    <w:p w14:paraId="773C66CD" w14:textId="6340D06A" w:rsidR="00FD3124" w:rsidRPr="00FD3124" w:rsidRDefault="00FD3124" w:rsidP="00FD3124"/>
    <w:p w14:paraId="48885BC8" w14:textId="3235E95D" w:rsidR="00FD3124" w:rsidRDefault="00FD3124" w:rsidP="00FD3124"/>
    <w:p w14:paraId="5946693A" w14:textId="07AFABA2" w:rsidR="00FD3124" w:rsidRDefault="00FD3124" w:rsidP="00FD3124">
      <w:r>
        <w:t xml:space="preserve">You can get more ideas to store your yarns from the following thread and the representations are from </w:t>
      </w:r>
      <w:hyperlink r:id="rId16" w:history="1">
        <w:r w:rsidRPr="009A1B26">
          <w:rPr>
            <w:rStyle w:val="Hyperlink"/>
          </w:rPr>
          <w:t>https://www.thesprucecrafts.com/yarn-storage-ideas-4176280</w:t>
        </w:r>
      </w:hyperlink>
      <w:r>
        <w:t xml:space="preserve"> </w:t>
      </w:r>
    </w:p>
    <w:p w14:paraId="795813A1" w14:textId="2CF5D09A" w:rsidR="00FD3124" w:rsidRDefault="00FD3124" w:rsidP="00FD3124">
      <w:pPr>
        <w:pStyle w:val="Heading2"/>
      </w:pPr>
      <w:r>
        <w:t>Selection of shelves for yarn storage</w:t>
      </w:r>
    </w:p>
    <w:p w14:paraId="6D5064D5" w14:textId="708E1E85" w:rsidR="00D316AA" w:rsidRDefault="00D316AA" w:rsidP="00D316AA">
      <w:r>
        <w:t xml:space="preserve">Best suited shelves would be your daily cupboard and wooden ones. This is highly suggested to not keep anything around that specific shelve that might affect the stored yards. You can stack the yarns in plastic or any kind of boxes and then </w:t>
      </w:r>
      <w:r w:rsidR="00003E58">
        <w:t>décor the shelve as per choice.</w:t>
      </w:r>
    </w:p>
    <w:p w14:paraId="7D09A239" w14:textId="262CD0B9" w:rsidR="00003E58" w:rsidRDefault="00003E58" w:rsidP="00003E58">
      <w:pPr>
        <w:pStyle w:val="Heading2"/>
      </w:pPr>
      <w:r>
        <w:t>FAQ</w:t>
      </w:r>
    </w:p>
    <w:p w14:paraId="20501F9A" w14:textId="4917FC03" w:rsidR="00003E58" w:rsidRDefault="00157430" w:rsidP="00003E58">
      <w:r>
        <w:t>How to store the yarns untangled?</w:t>
      </w:r>
    </w:p>
    <w:p w14:paraId="382BE24C" w14:textId="1735BE91" w:rsidR="00157430" w:rsidRDefault="00157430" w:rsidP="00003E58">
      <w:r>
        <w:t>If you’re planning to store a yarn that is a save from use, you better cut off the open strings, else just keep it separate from the rest yarns.</w:t>
      </w:r>
    </w:p>
    <w:p w14:paraId="6A0BFF28" w14:textId="2C5D68BC" w:rsidR="00157430" w:rsidRDefault="00157430" w:rsidP="00003E58">
      <w:r>
        <w:t>How to get rid of bugs?</w:t>
      </w:r>
    </w:p>
    <w:p w14:paraId="1687C90B" w14:textId="43E671DE" w:rsidR="00157430" w:rsidRDefault="00157430" w:rsidP="00003E58">
      <w:r>
        <w:t>Use Mothballs, to prevent any kind of bug</w:t>
      </w:r>
      <w:r w:rsidR="000D05F8">
        <w:t xml:space="preserve"> </w:t>
      </w:r>
      <w:r>
        <w:t>attack. The mothball fragrance might stink you, in that case</w:t>
      </w:r>
      <w:r w:rsidR="000D05F8">
        <w:t>,</w:t>
      </w:r>
      <w:r>
        <w:t xml:space="preserve"> keep the mothball </w:t>
      </w:r>
      <w:r w:rsidR="000D05F8">
        <w:t>at</w:t>
      </w:r>
      <w:r>
        <w:t xml:space="preserve"> a moderate distance from the touch of yarns. This will keep </w:t>
      </w:r>
      <w:r w:rsidR="00253A07">
        <w:t>the yarns safe and fragrant-free.</w:t>
      </w:r>
    </w:p>
    <w:p w14:paraId="265668AD" w14:textId="7AAB1D06" w:rsidR="00253A07" w:rsidRDefault="009B5DA4" w:rsidP="00003E58">
      <w:r>
        <w:t>Do the colors stay safe?’</w:t>
      </w:r>
    </w:p>
    <w:p w14:paraId="1F928233" w14:textId="45822632" w:rsidR="009B5DA4" w:rsidRDefault="009B5DA4" w:rsidP="00003E58">
      <w:r>
        <w:t xml:space="preserve">Yes, the pigments remain as it was if there is no pressure of heat and moisture. </w:t>
      </w:r>
      <w:r w:rsidR="001A14BC">
        <w:t>Sunlight keeps a bad remark on the color of the yarns.</w:t>
      </w:r>
    </w:p>
    <w:p w14:paraId="2D0025C8" w14:textId="1652CCD1" w:rsidR="000D05F8" w:rsidRDefault="000D05F8" w:rsidP="00003E58">
      <w:r>
        <w:t>Do the yarns swallow by time?</w:t>
      </w:r>
    </w:p>
    <w:p w14:paraId="3137BB6F" w14:textId="34E7D82D" w:rsidR="000D05F8" w:rsidRDefault="000D05F8" w:rsidP="00003E58">
      <w:r>
        <w:lastRenderedPageBreak/>
        <w:t>No there is such differences but if you do not check the humidity, or keep it in a place that has more moisture the yarns might get molded and disturbed.</w:t>
      </w:r>
    </w:p>
    <w:p w14:paraId="54D21D1C" w14:textId="415B8188" w:rsidR="001A14BC" w:rsidRDefault="001A14BC" w:rsidP="001A14BC">
      <w:pPr>
        <w:pStyle w:val="Heading2"/>
      </w:pPr>
      <w:r>
        <w:t>Conclusion</w:t>
      </w:r>
    </w:p>
    <w:p w14:paraId="6E85158C" w14:textId="1185650C" w:rsidR="001A14BC" w:rsidRPr="001A14BC" w:rsidRDefault="001A14BC" w:rsidP="001A14BC">
      <w:r>
        <w:t xml:space="preserve">If your yarn stays intact as it was in the first place you can be assured that the quality remains pure. This is very important in </w:t>
      </w:r>
      <w:r w:rsidR="000D05F8">
        <w:t xml:space="preserve">the </w:t>
      </w:r>
      <w:r>
        <w:t>case of the quality assurance that the yarns are stored perfectly. Else you can meet losses very often.</w:t>
      </w:r>
    </w:p>
    <w:sectPr w:rsidR="001A14BC" w:rsidRPr="001A14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504B35"/>
    <w:multiLevelType w:val="hybridMultilevel"/>
    <w:tmpl w:val="CF8A5F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sbQ0NDExMTUxMjVQ0lEKTi0uzszPAykwqgUAQlpSRiwAAAA="/>
  </w:docVars>
  <w:rsids>
    <w:rsidRoot w:val="007C146E"/>
    <w:rsid w:val="00003E58"/>
    <w:rsid w:val="000211FD"/>
    <w:rsid w:val="000D05F8"/>
    <w:rsid w:val="000E771D"/>
    <w:rsid w:val="00151FB9"/>
    <w:rsid w:val="00157430"/>
    <w:rsid w:val="001A14BC"/>
    <w:rsid w:val="001D57E7"/>
    <w:rsid w:val="001E5CAF"/>
    <w:rsid w:val="00242080"/>
    <w:rsid w:val="00253A07"/>
    <w:rsid w:val="002C55BB"/>
    <w:rsid w:val="0031779D"/>
    <w:rsid w:val="0037161E"/>
    <w:rsid w:val="003877DB"/>
    <w:rsid w:val="003B37B2"/>
    <w:rsid w:val="00447592"/>
    <w:rsid w:val="007C146E"/>
    <w:rsid w:val="009B5DA4"/>
    <w:rsid w:val="00A75630"/>
    <w:rsid w:val="00AF464D"/>
    <w:rsid w:val="00D25BA4"/>
    <w:rsid w:val="00D316AA"/>
    <w:rsid w:val="00FD31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A8CC3"/>
  <w15:chartTrackingRefBased/>
  <w15:docId w15:val="{96F3744F-BE41-4B8A-A323-180EF64EC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paragraph" w:styleId="ListParagraph">
    <w:name w:val="List Paragraph"/>
    <w:basedOn w:val="Normal"/>
    <w:uiPriority w:val="34"/>
    <w:qFormat/>
    <w:rsid w:val="003B37B2"/>
    <w:pPr>
      <w:ind w:left="720"/>
      <w:contextualSpacing/>
    </w:pPr>
  </w:style>
  <w:style w:type="character" w:styleId="Hyperlink">
    <w:name w:val="Hyperlink"/>
    <w:basedOn w:val="DefaultParagraphFont"/>
    <w:uiPriority w:val="99"/>
    <w:unhideWhenUsed/>
    <w:rsid w:val="002C55BB"/>
    <w:rPr>
      <w:color w:val="0563C1" w:themeColor="hyperlink"/>
      <w:u w:val="single"/>
    </w:rPr>
  </w:style>
  <w:style w:type="character" w:styleId="UnresolvedMention">
    <w:name w:val="Unresolved Mention"/>
    <w:basedOn w:val="DefaultParagraphFont"/>
    <w:uiPriority w:val="99"/>
    <w:semiHidden/>
    <w:unhideWhenUsed/>
    <w:rsid w:val="002C55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hesprucecrafts.com/yarn-storage-ideas-4176280" TargetMode="Externa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6.png"/><Relationship Id="rId5" Type="http://schemas.openxmlformats.org/officeDocument/2006/relationships/image" Target="media/image1.jpeg"/><Relationship Id="rId15" Type="http://schemas.openxmlformats.org/officeDocument/2006/relationships/image" Target="media/image10.png"/><Relationship Id="rId10" Type="http://schemas.openxmlformats.org/officeDocument/2006/relationships/hyperlink" Target="https://www.crochet-world.com/blog/?p=9172" TargetMode="Externa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5</TotalTime>
  <Pages>5</Pages>
  <Words>604</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7</cp:revision>
  <dcterms:created xsi:type="dcterms:W3CDTF">2021-06-14T13:11:00Z</dcterms:created>
  <dcterms:modified xsi:type="dcterms:W3CDTF">2021-06-18T06:47:00Z</dcterms:modified>
</cp:coreProperties>
</file>